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09B498" w14:textId="77777777" w:rsidR="00616535" w:rsidRPr="00875782" w:rsidRDefault="00616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5309B499" w14:textId="6971A76E" w:rsidR="00616535" w:rsidRPr="00875782" w:rsidRDefault="008757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5309B49A" w14:textId="77777777" w:rsidR="00616535" w:rsidRPr="00875782" w:rsidRDefault="00616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309B49B" w14:textId="77777777" w:rsidR="00616535" w:rsidRPr="00875782" w:rsidRDefault="00616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309B49C" w14:textId="77777777" w:rsidR="00616535" w:rsidRPr="00875782" w:rsidRDefault="00602C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875782">
        <w:rPr>
          <w:rFonts w:eastAsia="Arial"/>
          <w:lang w:eastAsia="en-US" w:bidi="en-US"/>
        </w:rPr>
        <w:t>Contact Name</w:t>
      </w:r>
    </w:p>
    <w:p w14:paraId="5309B49D" w14:textId="77777777" w:rsidR="00616535" w:rsidRPr="00875782" w:rsidRDefault="00602C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875782">
        <w:rPr>
          <w:rFonts w:eastAsia="Arial"/>
          <w:lang w:eastAsia="en-US" w:bidi="en-US"/>
        </w:rPr>
        <w:t>Address</w:t>
      </w:r>
    </w:p>
    <w:p w14:paraId="5309B49E" w14:textId="77777777" w:rsidR="00616535" w:rsidRPr="00875782" w:rsidRDefault="00602C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875782">
        <w:rPr>
          <w:rFonts w:eastAsia="Arial"/>
          <w:lang w:eastAsia="en-US" w:bidi="en-US"/>
        </w:rPr>
        <w:t>Address2</w:t>
      </w:r>
      <w:r w:rsidRPr="00875782">
        <w:rPr>
          <w:rFonts w:eastAsia="Arial"/>
          <w:lang w:eastAsia="en-US" w:bidi="en-US"/>
        </w:rPr>
        <w:tab/>
      </w:r>
    </w:p>
    <w:p w14:paraId="1D06927B" w14:textId="77777777" w:rsidR="00875782" w:rsidRDefault="00602C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875782">
        <w:rPr>
          <w:rFonts w:eastAsia="Arial"/>
          <w:lang w:eastAsia="en-US" w:bidi="en-US"/>
        </w:rPr>
        <w:t xml:space="preserve">City, </w:t>
      </w:r>
    </w:p>
    <w:p w14:paraId="5309B49F" w14:textId="48310E83" w:rsidR="00616535" w:rsidRPr="00875782" w:rsidRDefault="00602C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875782">
        <w:rPr>
          <w:rFonts w:eastAsia="Arial"/>
          <w:lang w:eastAsia="en-US" w:bidi="en-US"/>
        </w:rPr>
        <w:t>State/Province</w:t>
      </w:r>
    </w:p>
    <w:p w14:paraId="5309B4A0" w14:textId="77777777" w:rsidR="00616535" w:rsidRPr="00875782" w:rsidRDefault="00602C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875782">
        <w:rPr>
          <w:rFonts w:eastAsia="Arial"/>
          <w:lang w:eastAsia="en-US" w:bidi="en-US"/>
        </w:rPr>
        <w:t>Zip/Postal Code</w:t>
      </w:r>
    </w:p>
    <w:p w14:paraId="5309B4A1" w14:textId="77777777" w:rsidR="00616535" w:rsidRPr="00875782" w:rsidRDefault="00616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5309B4A2" w14:textId="77777777" w:rsidR="00616535" w:rsidRPr="00875782" w:rsidRDefault="00616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5309B4A3" w14:textId="77777777" w:rsidR="00616535" w:rsidRPr="00875782" w:rsidRDefault="00616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5309B4A4" w14:textId="3159F8EE" w:rsidR="00616535" w:rsidRPr="00875782" w:rsidRDefault="008757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602CB0" w:rsidRPr="00875782">
        <w:rPr>
          <w:rFonts w:eastAsia="Arial"/>
          <w:b/>
          <w:color w:val="000000"/>
          <w:lang w:eastAsia="en-US" w:bidi="en-US"/>
        </w:rPr>
        <w:t xml:space="preserve">: </w:t>
      </w:r>
      <w:r w:rsidR="0026707C">
        <w:rPr>
          <w:rFonts w:eastAsia="Arial"/>
          <w:b/>
          <w:color w:val="000000"/>
          <w:lang w:eastAsia="en-US" w:bidi="en-US"/>
        </w:rPr>
        <w:t xml:space="preserve">Christmas Credit Extension </w:t>
      </w:r>
    </w:p>
    <w:p w14:paraId="5309B4A5" w14:textId="77777777" w:rsidR="00616535" w:rsidRPr="00875782" w:rsidRDefault="00616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5309B4A6" w14:textId="77777777" w:rsidR="00616535" w:rsidRPr="00875782" w:rsidRDefault="00616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5309B4A7" w14:textId="6A800CF1" w:rsidR="00616535" w:rsidRPr="00875782" w:rsidRDefault="00602C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875782">
        <w:rPr>
          <w:rFonts w:eastAsia="Arial"/>
          <w:color w:val="000000"/>
          <w:lang w:eastAsia="en-US" w:bidi="en-US"/>
        </w:rPr>
        <w:t>Dear [CONTACT],</w:t>
      </w:r>
    </w:p>
    <w:p w14:paraId="5309B4A8" w14:textId="77777777" w:rsidR="00616535" w:rsidRPr="00875782" w:rsidRDefault="00616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309B4A9" w14:textId="31F834DA" w:rsidR="00616535" w:rsidRPr="00875782" w:rsidRDefault="0026707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This letter is in relation to a Christmas Credit Extension since it is always the case that</w:t>
      </w:r>
      <w:r w:rsidR="00602CB0" w:rsidRPr="008757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we try to find a way of buying all our gifts for the holiday season without having to worry about paying for them until March?</w:t>
      </w:r>
    </w:p>
    <w:p w14:paraId="5309B4AA" w14:textId="77777777" w:rsidR="00616535" w:rsidRPr="00875782" w:rsidRDefault="0061653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309B4AB" w14:textId="34412557" w:rsidR="00616535" w:rsidRPr="00875782" w:rsidRDefault="00602CB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8757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We thought that a Christmas Credit Extension would be </w:t>
      </w:r>
      <w:r w:rsidR="00D70307">
        <w:rPr>
          <w:rFonts w:ascii="Times New Roman" w:eastAsia="Arial" w:hAnsi="Times New Roman" w:cs="Times New Roman"/>
          <w:sz w:val="24"/>
          <w:szCs w:val="24"/>
          <w:lang w:eastAsia="en-US" w:bidi="en-US"/>
        </w:rPr>
        <w:t>useful</w:t>
      </w:r>
      <w:r w:rsidRPr="008757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, and decided this would be a</w:t>
      </w:r>
      <w:r w:rsidR="00D70307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n excellent </w:t>
      </w:r>
      <w:r w:rsidRPr="008757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way </w:t>
      </w:r>
      <w:r w:rsidR="00D70307">
        <w:rPr>
          <w:rFonts w:ascii="Times New Roman" w:eastAsia="Arial" w:hAnsi="Times New Roman" w:cs="Times New Roman"/>
          <w:sz w:val="24"/>
          <w:szCs w:val="24"/>
          <w:lang w:eastAsia="en-US" w:bidi="en-US"/>
        </w:rPr>
        <w:t>of saying</w:t>
      </w:r>
      <w:r w:rsidRPr="008757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thank you to our customers for shopp</w:t>
      </w:r>
      <w:r w:rsidR="00D70307">
        <w:rPr>
          <w:rFonts w:ascii="Times New Roman" w:eastAsia="Arial" w:hAnsi="Times New Roman" w:cs="Times New Roman"/>
          <w:sz w:val="24"/>
          <w:szCs w:val="24"/>
          <w:lang w:eastAsia="en-US" w:bidi="en-US"/>
        </w:rPr>
        <w:t>ing</w:t>
      </w:r>
      <w:r w:rsidRPr="008757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with us throughout the year.</w:t>
      </w:r>
    </w:p>
    <w:p w14:paraId="5309B4AC" w14:textId="77777777" w:rsidR="00616535" w:rsidRPr="00875782" w:rsidRDefault="0061653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309B4AD" w14:textId="5A4AAB0F" w:rsidR="00616535" w:rsidRPr="00875782" w:rsidRDefault="00602CB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8757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tarting today, any purchase</w:t>
      </w:r>
      <w:r w:rsidR="00D70307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made</w:t>
      </w:r>
      <w:r w:rsidRPr="008757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to your account will not appear on your statement until [DATE]! This offer is available </w:t>
      </w:r>
      <w:r w:rsidR="00D70307">
        <w:rPr>
          <w:rFonts w:ascii="Times New Roman" w:eastAsia="Arial" w:hAnsi="Times New Roman" w:cs="Times New Roman"/>
          <w:sz w:val="24"/>
          <w:szCs w:val="24"/>
          <w:lang w:eastAsia="en-US" w:bidi="en-US"/>
        </w:rPr>
        <w:t>for</w:t>
      </w:r>
      <w:r w:rsidRPr="008757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you until Christmas Eve, [YEAR].</w:t>
      </w:r>
    </w:p>
    <w:p w14:paraId="5309B4AE" w14:textId="77777777" w:rsidR="00616535" w:rsidRPr="00875782" w:rsidRDefault="0061653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309B4AF" w14:textId="1AE3B544" w:rsidR="00616535" w:rsidRPr="00875782" w:rsidRDefault="00602CB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8757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We hope </w:t>
      </w:r>
      <w:r w:rsidR="00D70307">
        <w:rPr>
          <w:rFonts w:ascii="Times New Roman" w:eastAsia="Arial" w:hAnsi="Times New Roman" w:cs="Times New Roman"/>
          <w:sz w:val="24"/>
          <w:szCs w:val="24"/>
          <w:lang w:eastAsia="en-US" w:bidi="en-US"/>
        </w:rPr>
        <w:t>this holiday offering will be advantageous to you, and that you</w:t>
      </w:r>
      <w:r w:rsidRPr="008757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come </w:t>
      </w:r>
      <w:r w:rsidR="00890C69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o </w:t>
      </w:r>
      <w:r w:rsidRPr="008757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ee our Christmas season selections. Whil</w:t>
      </w:r>
      <w:r w:rsidR="00D70307">
        <w:rPr>
          <w:rFonts w:ascii="Times New Roman" w:eastAsia="Arial" w:hAnsi="Times New Roman" w:cs="Times New Roman"/>
          <w:sz w:val="24"/>
          <w:szCs w:val="24"/>
          <w:lang w:eastAsia="en-US" w:bidi="en-US"/>
        </w:rPr>
        <w:t>st</w:t>
      </w:r>
      <w:r w:rsidRPr="008757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you are shopping, </w:t>
      </w:r>
      <w:r w:rsidR="00D70307">
        <w:rPr>
          <w:rFonts w:ascii="Times New Roman" w:eastAsia="Arial" w:hAnsi="Times New Roman" w:cs="Times New Roman"/>
          <w:sz w:val="24"/>
          <w:szCs w:val="24"/>
          <w:lang w:eastAsia="en-US" w:bidi="en-US"/>
        </w:rPr>
        <w:t>make sure to</w:t>
      </w:r>
      <w:r w:rsidRPr="008757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drop by [LOCATION] for a complimentary [GIFT].</w:t>
      </w:r>
    </w:p>
    <w:p w14:paraId="5309B4B0" w14:textId="77777777" w:rsidR="00616535" w:rsidRPr="00875782" w:rsidRDefault="0061653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309B4B1" w14:textId="77777777" w:rsidR="00616535" w:rsidRPr="00875782" w:rsidRDefault="00602CB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8757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Best wishes for this holiday season.</w:t>
      </w:r>
    </w:p>
    <w:p w14:paraId="5309B4B2" w14:textId="77777777" w:rsidR="00616535" w:rsidRPr="00875782" w:rsidRDefault="00616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309B4B3" w14:textId="77777777" w:rsidR="00616535" w:rsidRPr="00875782" w:rsidRDefault="00616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309B4B4" w14:textId="150DE909" w:rsidR="00616535" w:rsidRPr="00875782" w:rsidRDefault="00DB59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602CB0" w:rsidRPr="00875782">
        <w:rPr>
          <w:rFonts w:eastAsia="Arial"/>
          <w:lang w:eastAsia="en-US" w:bidi="en-US"/>
        </w:rPr>
        <w:t>,</w:t>
      </w:r>
    </w:p>
    <w:p w14:paraId="5309B4B5" w14:textId="77777777" w:rsidR="00616535" w:rsidRPr="00875782" w:rsidRDefault="00616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309B4B6" w14:textId="77777777" w:rsidR="00616535" w:rsidRPr="00875782" w:rsidRDefault="00616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309B4B7" w14:textId="1C25207C" w:rsidR="00616535" w:rsidRDefault="00616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75C00B9" w14:textId="7F94A493" w:rsidR="00DB5951" w:rsidRDefault="00DB59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D9ACA49" w14:textId="77777777" w:rsidR="00DB5951" w:rsidRPr="00875782" w:rsidRDefault="00DB59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309B4B8" w14:textId="77777777" w:rsidR="00616535" w:rsidRPr="00875782" w:rsidRDefault="00616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309B4B9" w14:textId="77777777" w:rsidR="00616535" w:rsidRPr="00875782" w:rsidRDefault="00602C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875782">
        <w:rPr>
          <w:rFonts w:eastAsia="Arial"/>
          <w:lang w:eastAsia="en-US" w:bidi="en-US"/>
        </w:rPr>
        <w:t>[YOUR NAME]</w:t>
      </w:r>
    </w:p>
    <w:p w14:paraId="5309B4BA" w14:textId="77777777" w:rsidR="00616535" w:rsidRPr="00875782" w:rsidRDefault="00602C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875782">
        <w:rPr>
          <w:rFonts w:eastAsia="Arial"/>
          <w:color w:val="000000"/>
          <w:lang w:eastAsia="en-US" w:bidi="en-US"/>
        </w:rPr>
        <w:t>[YOUR TITLE]</w:t>
      </w:r>
    </w:p>
    <w:p w14:paraId="5309B4BB" w14:textId="77777777" w:rsidR="00616535" w:rsidRPr="00875782" w:rsidRDefault="00602C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875782">
        <w:rPr>
          <w:rFonts w:eastAsia="Arial"/>
          <w:color w:val="000000"/>
          <w:lang w:eastAsia="en-US" w:bidi="en-US"/>
        </w:rPr>
        <w:t>[YOUR PHONE NUMBER]</w:t>
      </w:r>
    </w:p>
    <w:p w14:paraId="5309B4BC" w14:textId="77777777" w:rsidR="00616535" w:rsidRPr="00875782" w:rsidRDefault="00602C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875782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5309B4BF" w14:textId="77777777" w:rsidR="00616535" w:rsidRPr="00875782" w:rsidRDefault="0061653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sectPr w:rsidR="00616535" w:rsidRPr="00875782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87732C" w14:textId="77777777" w:rsidR="00140DF2" w:rsidRDefault="00140DF2">
      <w:r>
        <w:separator/>
      </w:r>
    </w:p>
  </w:endnote>
  <w:endnote w:type="continuationSeparator" w:id="0">
    <w:p w14:paraId="6171744B" w14:textId="77777777" w:rsidR="00140DF2" w:rsidRDefault="00140D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09B4C1" w14:textId="77777777" w:rsidR="00616535" w:rsidRDefault="00602CB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5309B4C2" w14:textId="77777777" w:rsidR="00616535" w:rsidRDefault="00602CB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5309B4C3" w14:textId="77777777" w:rsidR="00616535" w:rsidRDefault="00602CB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5309B4C4" w14:textId="77777777" w:rsidR="00616535" w:rsidRDefault="006A17D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602CB0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F0C315" w14:textId="77777777" w:rsidR="00140DF2" w:rsidRDefault="00140DF2">
      <w:r>
        <w:separator/>
      </w:r>
    </w:p>
  </w:footnote>
  <w:footnote w:type="continuationSeparator" w:id="0">
    <w:p w14:paraId="2CA3AF7A" w14:textId="77777777" w:rsidR="00140DF2" w:rsidRDefault="00140D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09B4C0" w14:textId="77777777" w:rsidR="00616535" w:rsidRDefault="00616535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zW1tDQwMjIyMTdR0lEKTi0uzszPAykwrgUAJDoOLSwAAAA="/>
    <w:docVar w:name="Description" w:val="Use template to inform client of credit extension as part of Christmas bonus"/>
    <w:docVar w:name="Excerpt" w:val="We thought that a Christmas Credit Extension would be useful, and decided this would be an excellent way of saying thank you to our customers for shopping with us throughout the year._x000a_Starting today, any purchase made to your account will not appear on your statement until [DATE]! This offer is available for you until Christmas Eve, [YEAR]._x000a_"/>
    <w:docVar w:name="Source" w:val="https://majorsportsne.wordpress.com"/>
    <w:docVar w:name="Tags" w:val="credit, business documents, entrepreneurship, entrepreneur, Christmas credit extension template, Christmas credit extension example"/>
  </w:docVars>
  <w:rsids>
    <w:rsidRoot w:val="00616535"/>
    <w:rsid w:val="00140DF2"/>
    <w:rsid w:val="0026707C"/>
    <w:rsid w:val="002959A3"/>
    <w:rsid w:val="00381084"/>
    <w:rsid w:val="004B05C0"/>
    <w:rsid w:val="00602CB0"/>
    <w:rsid w:val="00616535"/>
    <w:rsid w:val="006A17D1"/>
    <w:rsid w:val="00875782"/>
    <w:rsid w:val="00877DC6"/>
    <w:rsid w:val="00890C69"/>
    <w:rsid w:val="00B74BC3"/>
    <w:rsid w:val="00D50852"/>
    <w:rsid w:val="00D70307"/>
    <w:rsid w:val="00DB5951"/>
    <w:rsid w:val="00E34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9B49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65</Words>
  <Characters>844</Characters>
  <Application>Microsoft Office Word</Application>
  <DocSecurity>0</DocSecurity>
  <Lines>46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2-07T08:19:00Z</dcterms:created>
  <dcterms:modified xsi:type="dcterms:W3CDTF">2019-10-21T19:06:00Z</dcterms:modified>
  <cp:category/>
</cp:coreProperties>
</file>